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40"/>
      <w:bookmarkStart w:id="1" w:name="_Toc115182590"/>
      <w:r w:rsidRPr="00BF56FB">
        <w:rPr>
          <w:rFonts w:hint="eastAsia"/>
        </w:rPr>
        <w:t>七、推廣部</w:t>
      </w:r>
      <w:bookmarkEnd w:id="0"/>
      <w:bookmarkEnd w:id="1"/>
      <w:r w:rsidR="006E7208">
        <w:rPr>
          <w:rFonts w:hint="eastAsia"/>
        </w:rPr>
        <w:t>分層負責明細表</w:t>
      </w:r>
      <w:bookmarkStart w:id="2" w:name="_GoBack"/>
      <w:bookmarkEnd w:id="2"/>
    </w:p>
    <w:tbl>
      <w:tblPr>
        <w:tblW w:w="50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6"/>
        <w:gridCol w:w="3190"/>
        <w:gridCol w:w="923"/>
        <w:gridCol w:w="847"/>
        <w:gridCol w:w="853"/>
        <w:gridCol w:w="853"/>
        <w:gridCol w:w="703"/>
        <w:gridCol w:w="1799"/>
      </w:tblGrid>
      <w:tr w:rsidR="001065FD" w:rsidRPr="001065FD" w:rsidTr="001065FD">
        <w:trPr>
          <w:cantSplit/>
          <w:trHeight w:val="408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推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廣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部</w:t>
            </w:r>
          </w:p>
        </w:tc>
      </w:tr>
      <w:tr w:rsidR="001065FD" w:rsidRPr="001065FD" w:rsidTr="001065FD">
        <w:trPr>
          <w:cantSplit/>
          <w:trHeight w:val="379"/>
          <w:tblHeader/>
        </w:trPr>
        <w:tc>
          <w:tcPr>
            <w:tcW w:w="1929" w:type="pct"/>
            <w:gridSpan w:val="2"/>
            <w:vMerge w:val="restar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工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1065FD">
              <w:rPr>
                <w:rFonts w:ascii="Times New Roman" w:eastAsia="標楷體" w:cs="Times New Roman"/>
                <w:color w:val="auto"/>
              </w:rPr>
              <w:t>作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1065FD">
              <w:rPr>
                <w:rFonts w:ascii="Times New Roman" w:eastAsia="標楷體" w:cs="Times New Roman"/>
                <w:color w:val="auto"/>
              </w:rPr>
              <w:t>項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1065F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146" w:type="pct"/>
            <w:gridSpan w:val="5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分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層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負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責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劃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25" w:type="pct"/>
            <w:vMerge w:val="restar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備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1065FD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1065FD" w:rsidRPr="001065FD" w:rsidTr="001065FD">
        <w:trPr>
          <w:cantSplit/>
          <w:trHeight w:val="420"/>
          <w:tblHeader/>
        </w:trPr>
        <w:tc>
          <w:tcPr>
            <w:tcW w:w="1929" w:type="pct"/>
            <w:gridSpan w:val="2"/>
            <w:vMerge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74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38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ind w:rightChars="-2" w:right="-5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9" w:type="pct"/>
            <w:gridSpan w:val="2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25" w:type="pct"/>
            <w:vMerge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564"/>
          <w:tblHeader/>
        </w:trPr>
        <w:tc>
          <w:tcPr>
            <w:tcW w:w="291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39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74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8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8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副校長</w:t>
            </w:r>
          </w:p>
        </w:tc>
        <w:tc>
          <w:tcPr>
            <w:tcW w:w="361" w:type="pct"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25" w:type="pct"/>
            <w:vMerge/>
            <w:shd w:val="clear" w:color="auto" w:fill="D9D9D9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業務發展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8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研擬推廣教育發展計畫，策訂年度業務發展項目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8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研擬推動各項推廣教育課程，提供社會各界進修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8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爭取政府委辦計畫：產業人才投資計畫、在職教師增能學分班及樂齡大學等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9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各分部行政工作之推動、督導及考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9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年度預算之編製及結算審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000000" w:themeColor="text1"/>
                <w:sz w:val="20"/>
              </w:rPr>
            </w:pPr>
            <w:r w:rsidRPr="001065FD">
              <w:rPr>
                <w:rFonts w:ascii="Times New Roman" w:eastAsia="標楷體" w:cs="Times New Roman"/>
                <w:color w:val="000000" w:themeColor="text1"/>
              </w:rPr>
              <w:t>審核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000000" w:themeColor="text1"/>
                <w:sz w:val="20"/>
              </w:rPr>
            </w:pPr>
            <w:r w:rsidRPr="001065FD">
              <w:rPr>
                <w:rFonts w:ascii="Times New Roman" w:eastAsia="標楷體" w:cs="Times New Roman"/>
                <w:color w:val="000000" w:themeColor="text1"/>
              </w:rPr>
              <w:t>核定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9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年度預算及決算之審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000000" w:themeColor="text1"/>
                <w:sz w:val="20"/>
              </w:rPr>
            </w:pPr>
            <w:r w:rsidRPr="001065FD">
              <w:rPr>
                <w:rFonts w:ascii="Times New Roman" w:eastAsia="標楷體" w:cs="Times New Roman"/>
                <w:color w:val="000000" w:themeColor="text1"/>
              </w:rPr>
              <w:t>審核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000000" w:themeColor="text1"/>
                <w:sz w:val="20"/>
              </w:rPr>
            </w:pPr>
            <w:r w:rsidRPr="001065FD">
              <w:rPr>
                <w:rFonts w:ascii="Times New Roman" w:eastAsia="標楷體" w:cs="Times New Roman"/>
                <w:color w:val="000000" w:themeColor="text1"/>
              </w:rPr>
              <w:t>核定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79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39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各分部財產管理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教師遴用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239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非本校專兼任教師、未持本校全</w:t>
            </w:r>
            <w:r w:rsidRPr="001065FD">
              <w:rPr>
                <w:rFonts w:ascii="Times New Roman" w:eastAsia="標楷體" w:cs="Times New Roman"/>
                <w:color w:val="auto"/>
                <w:kern w:val="0"/>
              </w:rPr>
              <w:t>英語</w:t>
            </w:r>
            <w:r w:rsidRPr="001065FD">
              <w:rPr>
                <w:rFonts w:ascii="Times New Roman" w:eastAsia="標楷體" w:cs="Times New Roman"/>
                <w:color w:val="auto"/>
              </w:rPr>
              <w:t>教學認證有效證書之推廣教育課程任課教師資格審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239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本校專兼任教師、</w:t>
            </w:r>
            <w:r w:rsidRPr="001065FD">
              <w:rPr>
                <w:rFonts w:ascii="Times New Roman" w:eastAsia="標楷體" w:cs="Times New Roman"/>
                <w:color w:val="auto"/>
                <w:kern w:val="0"/>
              </w:rPr>
              <w:t>持本校全</w:t>
            </w:r>
            <w:r w:rsidRPr="001065FD">
              <w:rPr>
                <w:rFonts w:ascii="Times New Roman" w:eastAsia="標楷體" w:cs="Times New Roman"/>
                <w:color w:val="auto"/>
              </w:rPr>
              <w:t>英語</w:t>
            </w:r>
            <w:r w:rsidRPr="001065FD">
              <w:rPr>
                <w:rFonts w:ascii="Times New Roman" w:eastAsia="標楷體" w:cs="Times New Roman"/>
                <w:color w:val="auto"/>
                <w:kern w:val="0"/>
              </w:rPr>
              <w:t>教學認證有效證書、非語言類教師於</w:t>
            </w:r>
            <w:r w:rsidRPr="001065FD">
              <w:rPr>
                <w:rFonts w:ascii="Times New Roman" w:eastAsia="標楷體" w:cs="Times New Roman"/>
                <w:color w:val="auto"/>
              </w:rPr>
              <w:t>推廣教育任課教師資格審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開班規劃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0"/>
              </w:numPr>
              <w:snapToGrid w:val="0"/>
              <w:spacing w:line="240" w:lineRule="atLeast"/>
              <w:ind w:leftChars="0" w:left="257" w:hanging="257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規劃各期推廣教育非學分班、學分班、樂齡大學及產業人才投資計畫招生相關事宜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0"/>
              </w:numPr>
              <w:snapToGrid w:val="0"/>
              <w:spacing w:line="240" w:lineRule="atLeast"/>
              <w:ind w:leftChars="0" w:left="257" w:hanging="257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學分班資料彙整暨開班資料送交推廣教育審查委員會審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0"/>
              </w:numPr>
              <w:snapToGrid w:val="0"/>
              <w:spacing w:line="240" w:lineRule="atLeast"/>
              <w:ind w:leftChars="0" w:left="257" w:hanging="257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確認師資時段及上課教材並製作簡章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0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維護校務行政系統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79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0"/>
              </w:numPr>
              <w:snapToGrid w:val="0"/>
              <w:spacing w:line="240" w:lineRule="atLeast"/>
              <w:ind w:leftChars="0" w:left="257" w:hanging="257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宣傳及開班所需申購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79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0"/>
              </w:numPr>
              <w:snapToGrid w:val="0"/>
              <w:spacing w:line="240" w:lineRule="atLeast"/>
              <w:ind w:leftChars="0" w:left="257" w:hanging="257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預支退費預備金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79"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報名作業</w:t>
            </w: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1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櫃枱服務解說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6E7208" w:rsidRDefault="006E7208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  <w:p w:rsidR="001065FD" w:rsidRPr="006E7208" w:rsidRDefault="001065FD" w:rsidP="006E7208">
            <w:pPr>
              <w:rPr>
                <w:rFonts w:ascii="Times New Roman" w:eastAsia="標楷體" w:cs="Times New Roman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1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學員選班</w:t>
            </w:r>
            <w:r w:rsidRPr="001065FD">
              <w:rPr>
                <w:rFonts w:ascii="Times New Roman" w:eastAsia="標楷體" w:cs="Times New Roman"/>
                <w:color w:val="auto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</w:rPr>
              <w:t>繳交證明文件並繳費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-1" w:left="-2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1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每日結算並繳交前一日所收學費至出納組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478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1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受理轉班、退費、延期事宜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58"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開課作業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2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製作當期行事曆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53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2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製作學員名冊、訂購當期用書暨安排教室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53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2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安排各類課程之授課師資暨確認教師行政配合事項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53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2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每月教師薪資陳報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000000" w:themeColor="text1"/>
              </w:rPr>
              <w:t>審核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53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2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退費預備金核銷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328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2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開班陳報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05"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課程管理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協調校內外教師或專家學者策劃開發課程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04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規劃甄選、訓練及評鑑推廣教育師資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04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協調溝通與學員及教師間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意見，建立良好互動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04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教材選購安排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04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課堂巡視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61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處理老師請假、補課及調課事宜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04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3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課程大綱管理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4"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結業作業</w:t>
            </w: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4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學員成績及出席管理暨計算。</w:t>
            </w:r>
          </w:p>
        </w:tc>
        <w:tc>
          <w:tcPr>
            <w:tcW w:w="474" w:type="pct"/>
            <w:tcBorders>
              <w:bottom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tcBorders>
              <w:bottom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tcBorders>
              <w:bottom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tcBorders>
              <w:bottom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4"/>
              </w:numPr>
              <w:snapToGrid w:val="0"/>
              <w:spacing w:line="240" w:lineRule="atLeast"/>
              <w:ind w:leftChars="0" w:left="255" w:hanging="255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製作暨發放結業證明。</w:t>
            </w:r>
            <w:r w:rsidRPr="001065FD">
              <w:rPr>
                <w:rFonts w:ascii="Times New Roman" w:eastAsia="標楷體" w:cs="Times New Roman"/>
                <w:color w:val="auto"/>
              </w:rPr>
              <w:t>(</w:t>
            </w:r>
            <w:r w:rsidRPr="001065FD">
              <w:rPr>
                <w:rFonts w:ascii="Times New Roman" w:eastAsia="標楷體" w:cs="Times New Roman"/>
                <w:color w:val="auto"/>
              </w:rPr>
              <w:t>含英文版結業證明</w:t>
            </w:r>
            <w:r w:rsidRPr="001065FD">
              <w:rPr>
                <w:rFonts w:ascii="Times New Roman" w:eastAsia="標楷體" w:cs="Times New Roman"/>
                <w:color w:val="auto"/>
              </w:rPr>
              <w:t>)</w:t>
            </w:r>
            <w:r w:rsidRPr="001065FD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46" w:type="pct"/>
            <w:gridSpan w:val="5"/>
            <w:tcBorders>
              <w:bottom w:val="nil"/>
            </w:tcBorders>
            <w:vAlign w:val="center"/>
          </w:tcPr>
          <w:p w:rsidR="001065FD" w:rsidRPr="001065FD" w:rsidRDefault="001065FD" w:rsidP="0043623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1065F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1065FD">
              <w:rPr>
                <w:rFonts w:ascii="Times New Roman" w:eastAsia="標楷體" w:cs="Times New Roman"/>
                <w:color w:val="auto"/>
              </w:rPr>
              <w:t>I1</w:t>
            </w:r>
            <w:r w:rsidRPr="001065FD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4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結業陳報。</w:t>
            </w:r>
          </w:p>
        </w:tc>
        <w:tc>
          <w:tcPr>
            <w:tcW w:w="474" w:type="pct"/>
            <w:tcBorders>
              <w:top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tcBorders>
              <w:top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tcBorders>
              <w:top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tcBorders>
              <w:top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tcBorders>
              <w:top w:val="single" w:sz="4" w:space="0" w:color="auto"/>
            </w:tcBorders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4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開班資料存查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44"/>
              </w:numPr>
              <w:snapToGrid w:val="0"/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彙報開班情形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 w:val="restart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lastRenderedPageBreak/>
              <w:t>用印申請作業</w:t>
            </w: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中、英文版教師授課證明：推廣教育</w:t>
            </w:r>
            <w:r w:rsidRPr="001065FD">
              <w:rPr>
                <w:rFonts w:ascii="Times New Roman" w:eastAsia="標楷體" w:cs="Times New Roman"/>
                <w:color w:val="auto"/>
                <w:lang w:eastAsia="zh-HK"/>
              </w:rPr>
              <w:t>非學分</w:t>
            </w:r>
            <w:r w:rsidRPr="001065FD">
              <w:rPr>
                <w:rFonts w:ascii="Times New Roman" w:eastAsia="標楷體" w:cs="Times New Roman"/>
                <w:color w:val="auto"/>
              </w:rPr>
              <w:t>班、</w:t>
            </w:r>
            <w:r w:rsidRPr="001065FD">
              <w:rPr>
                <w:rFonts w:ascii="Times New Roman" w:eastAsia="標楷體" w:cs="Times New Roman"/>
                <w:color w:val="auto"/>
                <w:lang w:eastAsia="zh-HK"/>
              </w:rPr>
              <w:t>在職教師增能學分</w:t>
            </w:r>
            <w:r w:rsidRPr="001065FD">
              <w:rPr>
                <w:rFonts w:ascii="Times New Roman" w:eastAsia="標楷體" w:cs="Times New Roman"/>
                <w:color w:val="auto"/>
              </w:rPr>
              <w:t>班、產業人才投資計畫、樂齡大學、企業委訓、計畫類教師授課證明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營隊教師聘書</w:t>
            </w:r>
            <w:r>
              <w:rPr>
                <w:rFonts w:ascii="Times New Roman" w:eastAsia="標楷體" w:cs="Times New Roman" w:hint="eastAsia"/>
                <w:color w:val="auto"/>
              </w:rPr>
              <w:t>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  <w:vAlign w:val="center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證明書</w:t>
            </w:r>
            <w:r w:rsidRPr="001065FD">
              <w:rPr>
                <w:rFonts w:ascii="Times New Roman" w:eastAsia="標楷體" w:cs="Times New Roman"/>
                <w:color w:val="auto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</w:rPr>
              <w:t>聘書核發：</w:t>
            </w:r>
          </w:p>
          <w:p w:rsidR="001065FD" w:rsidRPr="001065FD" w:rsidRDefault="001065FD" w:rsidP="00CA1770">
            <w:pPr>
              <w:numPr>
                <w:ilvl w:val="0"/>
                <w:numId w:val="188"/>
              </w:numPr>
              <w:spacing w:line="240" w:lineRule="exact"/>
              <w:ind w:left="470" w:hanging="364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計畫類：全勤證明書、學生服務證明書。</w:t>
            </w:r>
          </w:p>
          <w:p w:rsidR="001065FD" w:rsidRPr="001065FD" w:rsidRDefault="001065FD" w:rsidP="00CA1770">
            <w:pPr>
              <w:numPr>
                <w:ilvl w:val="0"/>
                <w:numId w:val="188"/>
              </w:numPr>
              <w:spacing w:line="240" w:lineRule="exact"/>
              <w:ind w:left="470" w:hanging="364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樂齡大學：幹部證明書、全勤證明書、幹部感謝狀、自主社團指導教師聘書。</w:t>
            </w:r>
          </w:p>
          <w:p w:rsidR="001065FD" w:rsidRPr="001065FD" w:rsidRDefault="001065FD" w:rsidP="00CA1770">
            <w:pPr>
              <w:numPr>
                <w:ilvl w:val="0"/>
                <w:numId w:val="188"/>
              </w:numPr>
              <w:spacing w:line="240" w:lineRule="exact"/>
              <w:ind w:left="470" w:hanging="364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營隊：</w:t>
            </w:r>
            <w:r w:rsidRPr="001065FD">
              <w:rPr>
                <w:rFonts w:ascii="Times New Roman" w:eastAsia="標楷體" w:cs="Times New Roman"/>
                <w:color w:val="auto"/>
              </w:rPr>
              <w:t>CA</w:t>
            </w:r>
            <w:r w:rsidRPr="001065FD">
              <w:rPr>
                <w:rFonts w:ascii="Times New Roman" w:eastAsia="標楷體" w:cs="Times New Roman"/>
                <w:color w:val="auto"/>
              </w:rPr>
              <w:t>服務證明書、學員研習證明書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  <w:vAlign w:val="center"/>
          </w:tcPr>
          <w:p w:rsidR="001065FD" w:rsidRPr="001065FD" w:rsidRDefault="001065FD" w:rsidP="001065FD">
            <w:pPr>
              <w:spacing w:line="240" w:lineRule="exact"/>
              <w:ind w:left="228" w:hangingChars="95" w:hanging="228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Segoe UI Symbol" w:eastAsia="SimSun" w:hAnsi="Segoe UI Symbol" w:cs="Segoe UI Symbol"/>
                <w:color w:val="auto"/>
              </w:rPr>
              <w:t>★</w:t>
            </w:r>
            <w:r w:rsidRPr="001065FD">
              <w:rPr>
                <w:rFonts w:ascii="Times New Roman" w:eastAsia="標楷體" w:cs="Times New Roman"/>
                <w:color w:val="auto"/>
              </w:rPr>
              <w:t>以推廣部主任名義製發。</w:t>
            </w: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  <w:lang w:eastAsia="zh-HK"/>
              </w:rPr>
              <w:t>推廣部計時人員之工讀生契約書</w:t>
            </w:r>
            <w:r>
              <w:rPr>
                <w:rFonts w:ascii="Times New Roman" w:eastAsia="標楷體" w:cs="Times New Roman" w:hint="eastAsia"/>
                <w:color w:val="auto"/>
                <w:lang w:eastAsia="zh-HK"/>
              </w:rPr>
              <w:t>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exac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exact"/>
              <w:ind w:left="228" w:hangingChars="95" w:hanging="228"/>
              <w:rPr>
                <w:rFonts w:ascii="Times New Roman" w:eastAsia="SimSun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教師聘書核發</w:t>
            </w:r>
            <w:r w:rsidRPr="001065FD">
              <w:rPr>
                <w:rFonts w:ascii="Times New Roman" w:eastAsia="標楷體" w:cs="Times New Roman"/>
                <w:color w:val="auto"/>
              </w:rPr>
              <w:t>A</w:t>
            </w:r>
            <w:r w:rsidRPr="001065FD">
              <w:rPr>
                <w:rFonts w:ascii="Times New Roman" w:eastAsia="標楷體" w:cs="Times New Roman"/>
                <w:color w:val="auto"/>
              </w:rPr>
              <w:t>：</w:t>
            </w:r>
          </w:p>
          <w:p w:rsidR="001065FD" w:rsidRPr="001065FD" w:rsidRDefault="001065FD" w:rsidP="001065FD">
            <w:pPr>
              <w:pStyle w:val="25"/>
              <w:keepNext/>
              <w:snapToGrid w:val="0"/>
              <w:spacing w:line="240" w:lineRule="atLeast"/>
              <w:ind w:leftChars="0" w:left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在職教師增能學分班教師聘書、產業人才投資計畫、樂齡大學、企業委訓、計畫類教師聘書。</w:t>
            </w:r>
          </w:p>
        </w:tc>
        <w:tc>
          <w:tcPr>
            <w:tcW w:w="2146" w:type="pct"/>
            <w:gridSpan w:val="5"/>
            <w:vAlign w:val="center"/>
          </w:tcPr>
          <w:p w:rsidR="001065FD" w:rsidRPr="001065FD" w:rsidRDefault="001065FD" w:rsidP="00687BFD">
            <w:pPr>
              <w:spacing w:line="240" w:lineRule="atLeast"/>
              <w:ind w:left="192" w:hangingChars="80" w:hanging="192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1065F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1065FD">
              <w:rPr>
                <w:rFonts w:ascii="Times New Roman" w:eastAsia="標楷體" w:cs="Times New Roman"/>
                <w:color w:val="auto"/>
              </w:rPr>
              <w:t>I6.3</w:t>
            </w:r>
            <w:r w:rsidRPr="001065FD">
              <w:rPr>
                <w:rFonts w:ascii="Times New Roman" w:eastAsia="標楷體" w:cs="Times New Roman"/>
                <w:color w:val="auto"/>
              </w:rPr>
              <w:t>、</w:t>
            </w:r>
            <w:r w:rsidRPr="001065FD">
              <w:rPr>
                <w:rFonts w:ascii="Times New Roman" w:eastAsia="標楷體" w:cs="Times New Roman"/>
                <w:color w:val="auto"/>
              </w:rPr>
              <w:t>I7</w:t>
            </w:r>
            <w:r w:rsidRPr="001065FD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21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聘書核發</w:t>
            </w:r>
            <w:r w:rsidRPr="001065FD">
              <w:rPr>
                <w:rFonts w:ascii="Times New Roman" w:eastAsia="標楷體" w:cs="Times New Roman"/>
                <w:color w:val="auto"/>
              </w:rPr>
              <w:t>B</w:t>
            </w:r>
            <w:r w:rsidRPr="001065FD">
              <w:rPr>
                <w:rFonts w:ascii="Times New Roman" w:eastAsia="標楷體" w:cs="Times New Roman"/>
                <w:color w:val="auto"/>
              </w:rPr>
              <w:t>：</w:t>
            </w:r>
          </w:p>
          <w:p w:rsidR="001065FD" w:rsidRPr="001065FD" w:rsidRDefault="001065FD" w:rsidP="001065FD">
            <w:pPr>
              <w:pStyle w:val="25"/>
              <w:keepNext/>
              <w:snapToGrid w:val="0"/>
              <w:spacing w:line="240" w:lineRule="atLeast"/>
              <w:ind w:leftChars="0" w:left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推廣教育審查委員會委員代表聘書、儲備師資試教評審委員聘書</w:t>
            </w:r>
          </w:p>
        </w:tc>
        <w:tc>
          <w:tcPr>
            <w:tcW w:w="2146" w:type="pct"/>
            <w:gridSpan w:val="5"/>
            <w:vAlign w:val="center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1065F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1065FD">
              <w:rPr>
                <w:rFonts w:ascii="Times New Roman" w:eastAsia="標楷體" w:cs="Times New Roman"/>
                <w:color w:val="auto"/>
              </w:rPr>
              <w:t>I6.1</w:t>
            </w:r>
            <w:r w:rsidRPr="001065FD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1764"/>
        </w:trPr>
        <w:tc>
          <w:tcPr>
            <w:tcW w:w="291" w:type="pct"/>
            <w:vMerge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keepNext/>
              <w:numPr>
                <w:ilvl w:val="0"/>
                <w:numId w:val="187"/>
              </w:numPr>
              <w:snapToGrid w:val="0"/>
              <w:spacing w:line="240" w:lineRule="atLeast"/>
              <w:ind w:leftChars="0" w:left="260" w:hanging="260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證書</w:t>
            </w:r>
            <w:r w:rsidRPr="001065FD">
              <w:rPr>
                <w:rFonts w:ascii="Times New Roman" w:eastAsia="標楷體" w:cs="Times New Roman"/>
                <w:color w:val="auto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</w:rPr>
              <w:t>證明書核發</w:t>
            </w:r>
            <w:r w:rsidRPr="001065FD">
              <w:rPr>
                <w:rFonts w:ascii="Times New Roman" w:eastAsia="標楷體" w:cs="Times New Roman"/>
                <w:color w:val="auto"/>
              </w:rPr>
              <w:t>:</w:t>
            </w:r>
          </w:p>
          <w:p w:rsidR="001065FD" w:rsidRPr="001065FD" w:rsidRDefault="001065FD" w:rsidP="001065FD">
            <w:pPr>
              <w:pStyle w:val="25"/>
              <w:keepNext/>
              <w:snapToGrid w:val="0"/>
              <w:spacing w:line="240" w:lineRule="atLeast"/>
              <w:ind w:leftChars="0" w:left="26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在職教師增能學分班學分證明書、產業人才投資計畫結訓證書、樂齡大學結業證書、企業委訓結訓證書、計畫類結訓證書、推廣教育學分班結業證明書。</w:t>
            </w:r>
          </w:p>
        </w:tc>
        <w:tc>
          <w:tcPr>
            <w:tcW w:w="2146" w:type="pct"/>
            <w:gridSpan w:val="5"/>
            <w:vAlign w:val="center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1065F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1065FD">
              <w:rPr>
                <w:rFonts w:ascii="Times New Roman" w:eastAsia="標楷體" w:cs="Times New Roman"/>
                <w:color w:val="auto"/>
              </w:rPr>
              <w:t>I1.d</w:t>
            </w:r>
            <w:r w:rsidRPr="001065FD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365"/>
        </w:trPr>
        <w:tc>
          <w:tcPr>
            <w:tcW w:w="291" w:type="pct"/>
            <w:vMerge w:val="restart"/>
            <w:shd w:val="clear" w:color="auto" w:fill="auto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numPr>
                <w:ilvl w:val="0"/>
                <w:numId w:val="136"/>
              </w:numPr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公文管理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065FD" w:rsidRPr="001065FD" w:rsidTr="001065FD">
        <w:trPr>
          <w:cantSplit/>
          <w:trHeight w:val="364"/>
        </w:trPr>
        <w:tc>
          <w:tcPr>
            <w:tcW w:w="291" w:type="pct"/>
            <w:vMerge/>
            <w:shd w:val="clear" w:color="auto" w:fill="auto"/>
            <w:vAlign w:val="center"/>
          </w:tcPr>
          <w:p w:rsidR="001065FD" w:rsidRPr="001065FD" w:rsidRDefault="001065FD" w:rsidP="00687BFD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39" w:type="pct"/>
          </w:tcPr>
          <w:p w:rsidR="001065FD" w:rsidRPr="001065FD" w:rsidRDefault="001065FD" w:rsidP="00CA1770">
            <w:pPr>
              <w:pStyle w:val="25"/>
              <w:numPr>
                <w:ilvl w:val="0"/>
                <w:numId w:val="136"/>
              </w:numPr>
              <w:spacing w:line="240" w:lineRule="atLeast"/>
              <w:ind w:leftChars="0" w:left="25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臨時交辦事宜。</w:t>
            </w:r>
          </w:p>
        </w:tc>
        <w:tc>
          <w:tcPr>
            <w:tcW w:w="474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4" w:left="1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5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-30" w:left="-72" w:rightChars="-16" w:right="-38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 xml:space="preserve">  </w:t>
            </w: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ind w:leftChars="-1" w:left="-2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8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vAlign w:val="center"/>
          </w:tcPr>
          <w:p w:rsidR="001065FD" w:rsidRPr="001065FD" w:rsidRDefault="001065FD" w:rsidP="00687BF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25" w:type="pct"/>
          </w:tcPr>
          <w:p w:rsidR="001065FD" w:rsidRPr="001065FD" w:rsidRDefault="001065FD" w:rsidP="00687BFD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4B4C63" w:rsidRPr="00BF56FB" w:rsidRDefault="004B4C63" w:rsidP="004B4C63">
      <w:pPr>
        <w:rPr>
          <w:color w:val="auto"/>
        </w:rPr>
      </w:pPr>
    </w:p>
    <w:p w:rsidR="004B4C63" w:rsidRPr="00BF56FB" w:rsidRDefault="004B4C63" w:rsidP="004B4C63">
      <w:pPr>
        <w:rPr>
          <w:color w:val="auto"/>
        </w:rPr>
      </w:pPr>
    </w:p>
    <w:p w:rsidR="00932357" w:rsidRPr="00BF56FB" w:rsidRDefault="00932357">
      <w:pPr>
        <w:widowControl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</w:p>
    <w:p w:rsidR="00AA0EB4" w:rsidRPr="00BF56FB" w:rsidRDefault="00DE22BD" w:rsidP="00C41D20">
      <w:pPr>
        <w:pStyle w:val="1title"/>
      </w:pPr>
      <w:bookmarkStart w:id="3" w:name="_Toc17468641"/>
      <w:bookmarkStart w:id="4" w:name="_Toc115182591"/>
      <w:r>
        <w:rPr>
          <w:rFonts w:hint="eastAsia"/>
        </w:rPr>
        <w:lastRenderedPageBreak/>
        <w:t>1.</w:t>
      </w:r>
      <w:r w:rsidRPr="00BF56FB">
        <w:rPr>
          <w:rFonts w:hint="eastAsia"/>
        </w:rPr>
        <w:t>翻譯暨會展服務中心</w:t>
      </w:r>
      <w:bookmarkEnd w:id="3"/>
      <w:bookmarkEnd w:id="4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2"/>
        <w:gridCol w:w="3099"/>
        <w:gridCol w:w="985"/>
        <w:gridCol w:w="852"/>
        <w:gridCol w:w="850"/>
        <w:gridCol w:w="850"/>
        <w:gridCol w:w="719"/>
        <w:gridCol w:w="1719"/>
      </w:tblGrid>
      <w:tr w:rsidR="00BF56FB" w:rsidRPr="001065FD" w:rsidTr="00CE21AB">
        <w:trPr>
          <w:cantSplit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翻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譯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會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展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服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務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中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b/>
                <w:color w:val="auto"/>
              </w:rPr>
              <w:t>心</w:t>
            </w:r>
          </w:p>
        </w:tc>
      </w:tr>
      <w:tr w:rsidR="00BF56FB" w:rsidRPr="001065FD" w:rsidTr="001065FD">
        <w:trPr>
          <w:cantSplit/>
          <w:tblHeader/>
        </w:trPr>
        <w:tc>
          <w:tcPr>
            <w:tcW w:w="1900" w:type="pct"/>
            <w:gridSpan w:val="2"/>
            <w:vMerge w:val="restar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工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1065FD">
              <w:rPr>
                <w:rFonts w:ascii="Times New Roman" w:eastAsia="標楷體" w:cs="Times New Roman"/>
                <w:color w:val="auto"/>
              </w:rPr>
              <w:t>作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1065FD">
              <w:rPr>
                <w:rFonts w:ascii="Times New Roman" w:eastAsia="標楷體" w:cs="Times New Roman"/>
                <w:color w:val="auto"/>
              </w:rPr>
              <w:t>項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1065F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08" w:type="pct"/>
            <w:gridSpan w:val="5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分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層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負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責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劃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1065FD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92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備</w:t>
            </w:r>
            <w:r w:rsidRPr="001065FD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1065FD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BF56FB" w:rsidRPr="001065FD" w:rsidTr="001065FD">
        <w:trPr>
          <w:cantSplit/>
          <w:trHeight w:val="399"/>
          <w:tblHeader/>
        </w:trPr>
        <w:tc>
          <w:tcPr>
            <w:tcW w:w="1900" w:type="pct"/>
            <w:gridSpan w:val="2"/>
            <w:vMerge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42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41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14" w:type="pct"/>
            <w:gridSpan w:val="2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92" w:type="pct"/>
            <w:vMerge w:val="restar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264"/>
          <w:tblHeader/>
        </w:trPr>
        <w:tc>
          <w:tcPr>
            <w:tcW w:w="292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08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42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1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1" w:type="pct"/>
            <w:shd w:val="clear" w:color="auto" w:fill="D9D9D9"/>
            <w:vAlign w:val="center"/>
          </w:tcPr>
          <w:p w:rsidR="00CC219A" w:rsidRPr="001065FD" w:rsidRDefault="00833E8B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1065FD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73" w:type="pct"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92" w:type="pct"/>
            <w:vMerge/>
            <w:shd w:val="clear" w:color="auto" w:fill="D9D9D9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79"/>
        </w:trPr>
        <w:tc>
          <w:tcPr>
            <w:tcW w:w="292" w:type="pct"/>
            <w:vMerge w:val="restart"/>
            <w:vAlign w:val="center"/>
          </w:tcPr>
          <w:p w:rsidR="00CC219A" w:rsidRPr="001065FD" w:rsidRDefault="00CC219A" w:rsidP="00CE21AB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翻譯等相關業務承接</w:t>
            </w:r>
          </w:p>
        </w:tc>
        <w:tc>
          <w:tcPr>
            <w:tcW w:w="1608" w:type="pct"/>
            <w:vAlign w:val="center"/>
          </w:tcPr>
          <w:p w:rsidR="00CC219A" w:rsidRPr="001065FD" w:rsidRDefault="00CC219A" w:rsidP="00CA1770">
            <w:pPr>
              <w:pStyle w:val="a7"/>
              <w:numPr>
                <w:ilvl w:val="0"/>
                <w:numId w:val="25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處理詢價與報價。</w:t>
            </w:r>
          </w:p>
        </w:tc>
        <w:tc>
          <w:tcPr>
            <w:tcW w:w="511" w:type="pct"/>
          </w:tcPr>
          <w:p w:rsidR="00CC219A" w:rsidRPr="001065FD" w:rsidRDefault="00CC219A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C219A" w:rsidRPr="001065FD" w:rsidRDefault="00CC219A" w:rsidP="00CE21AB">
            <w:pPr>
              <w:jc w:val="center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2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cs="Times New Roman"/>
                <w:color w:val="auto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CC219A" w:rsidRPr="001065FD" w:rsidRDefault="00CC219A" w:rsidP="00CE21A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CC219A" w:rsidRPr="001065FD" w:rsidRDefault="00CC219A" w:rsidP="00CE21AB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CC219A" w:rsidRPr="001065FD" w:rsidRDefault="00CC219A" w:rsidP="00CA1770">
            <w:pPr>
              <w:pStyle w:val="a7"/>
              <w:numPr>
                <w:ilvl w:val="0"/>
                <w:numId w:val="25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安排工作時程。</w:t>
            </w:r>
          </w:p>
        </w:tc>
        <w:tc>
          <w:tcPr>
            <w:tcW w:w="511" w:type="pct"/>
          </w:tcPr>
          <w:p w:rsidR="00CC219A" w:rsidRPr="001065FD" w:rsidRDefault="00CC219A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C219A" w:rsidRPr="001065FD" w:rsidRDefault="00CC219A" w:rsidP="00CE21AB">
            <w:pPr>
              <w:jc w:val="center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2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cs="Times New Roman"/>
                <w:color w:val="auto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CC219A" w:rsidRPr="001065FD" w:rsidRDefault="00CC219A" w:rsidP="00CE21A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349"/>
        </w:trPr>
        <w:tc>
          <w:tcPr>
            <w:tcW w:w="292" w:type="pct"/>
            <w:vMerge/>
            <w:vAlign w:val="center"/>
          </w:tcPr>
          <w:p w:rsidR="00CC219A" w:rsidRPr="001065FD" w:rsidRDefault="00CC219A" w:rsidP="00CE21AB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CC219A" w:rsidRPr="001065FD" w:rsidRDefault="00CC219A" w:rsidP="00CA1770">
            <w:pPr>
              <w:pStyle w:val="a7"/>
              <w:numPr>
                <w:ilvl w:val="0"/>
                <w:numId w:val="25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接受委託翻譯文件。</w:t>
            </w:r>
          </w:p>
        </w:tc>
        <w:tc>
          <w:tcPr>
            <w:tcW w:w="511" w:type="pct"/>
          </w:tcPr>
          <w:p w:rsidR="00CC219A" w:rsidRPr="001065FD" w:rsidRDefault="00CC219A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C219A" w:rsidRPr="001065FD" w:rsidRDefault="00CC219A" w:rsidP="00CE21AB">
            <w:pPr>
              <w:jc w:val="center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2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cs="Times New Roman"/>
                <w:color w:val="auto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CC219A" w:rsidRPr="001065FD" w:rsidRDefault="00CC219A" w:rsidP="00CE21A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79"/>
        </w:trPr>
        <w:tc>
          <w:tcPr>
            <w:tcW w:w="292" w:type="pct"/>
            <w:vMerge/>
            <w:vAlign w:val="center"/>
          </w:tcPr>
          <w:p w:rsidR="00CC219A" w:rsidRPr="001065FD" w:rsidRDefault="00CC219A" w:rsidP="00CE21AB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CC219A" w:rsidRPr="001065FD" w:rsidRDefault="00CC219A" w:rsidP="00CA1770">
            <w:pPr>
              <w:pStyle w:val="a7"/>
              <w:numPr>
                <w:ilvl w:val="0"/>
                <w:numId w:val="25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進行翻譯或委外處理。</w:t>
            </w:r>
          </w:p>
        </w:tc>
        <w:tc>
          <w:tcPr>
            <w:tcW w:w="511" w:type="pct"/>
          </w:tcPr>
          <w:p w:rsidR="00CC219A" w:rsidRPr="001065FD" w:rsidRDefault="00CC219A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C219A" w:rsidRPr="001065FD" w:rsidRDefault="00CC219A" w:rsidP="00CE21AB">
            <w:pPr>
              <w:jc w:val="center"/>
              <w:rPr>
                <w:rFonts w:ascii="Times New Roman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2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cs="Times New Roman"/>
                <w:color w:val="auto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CC219A" w:rsidRPr="001065FD" w:rsidRDefault="00CC219A" w:rsidP="00CE21A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17"/>
        </w:trPr>
        <w:tc>
          <w:tcPr>
            <w:tcW w:w="292" w:type="pct"/>
            <w:vMerge/>
            <w:vAlign w:val="center"/>
          </w:tcPr>
          <w:p w:rsidR="00CC219A" w:rsidRPr="001065FD" w:rsidRDefault="00CC219A" w:rsidP="00CE21AB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CC219A" w:rsidRPr="001065FD" w:rsidRDefault="00CC219A" w:rsidP="00CA1770">
            <w:pPr>
              <w:pStyle w:val="a7"/>
              <w:numPr>
                <w:ilvl w:val="0"/>
                <w:numId w:val="25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稿</w:t>
            </w:r>
            <w:r w:rsidRPr="001065FD">
              <w:rPr>
                <w:rFonts w:ascii="Times New Roman" w:eastAsia="標楷體" w:cs="Times New Roman"/>
                <w:color w:val="auto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</w:rPr>
              <w:t>校稿。</w:t>
            </w:r>
          </w:p>
        </w:tc>
        <w:tc>
          <w:tcPr>
            <w:tcW w:w="511" w:type="pct"/>
          </w:tcPr>
          <w:p w:rsidR="00CC219A" w:rsidRPr="001065FD" w:rsidRDefault="00CC219A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C219A" w:rsidRPr="001065FD" w:rsidRDefault="00CC219A" w:rsidP="00CE21A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2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CC219A" w:rsidRPr="001065FD" w:rsidRDefault="00CC219A" w:rsidP="00CE21A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215"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5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處理客戶付款事宜。</w:t>
            </w:r>
          </w:p>
        </w:tc>
        <w:tc>
          <w:tcPr>
            <w:tcW w:w="511" w:type="pct"/>
          </w:tcPr>
          <w:p w:rsidR="00932357" w:rsidRPr="001065FD" w:rsidRDefault="00932357" w:rsidP="0093235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 w:val="restart"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委外翻譯</w:t>
            </w: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6"/>
              </w:numPr>
              <w:tabs>
                <w:tab w:val="left" w:pos="261"/>
              </w:tabs>
              <w:spacing w:line="240" w:lineRule="atLeast"/>
              <w:ind w:leftChars="0" w:left="233" w:hanging="233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譯者招募與徵選。</w:t>
            </w:r>
          </w:p>
        </w:tc>
        <w:tc>
          <w:tcPr>
            <w:tcW w:w="511" w:type="pct"/>
          </w:tcPr>
          <w:p w:rsidR="00932357" w:rsidRPr="001065FD" w:rsidRDefault="00932357" w:rsidP="0093235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6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譯稿品質評估。</w:t>
            </w:r>
          </w:p>
        </w:tc>
        <w:tc>
          <w:tcPr>
            <w:tcW w:w="511" w:type="pct"/>
          </w:tcPr>
          <w:p w:rsidR="00932357" w:rsidRPr="001065FD" w:rsidRDefault="00932357" w:rsidP="00932357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6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譯費核發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  <w:trHeight w:val="79"/>
        </w:trPr>
        <w:tc>
          <w:tcPr>
            <w:tcW w:w="292" w:type="pct"/>
            <w:vMerge/>
            <w:vAlign w:val="center"/>
          </w:tcPr>
          <w:p w:rsidR="00CC219A" w:rsidRPr="001065FD" w:rsidRDefault="00CC219A" w:rsidP="00CE21AB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CC219A" w:rsidRPr="001065FD" w:rsidRDefault="00CC219A" w:rsidP="00CA1770">
            <w:pPr>
              <w:pStyle w:val="a7"/>
              <w:numPr>
                <w:ilvl w:val="0"/>
                <w:numId w:val="26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譯者年度所得稅登錄與申報。</w:t>
            </w:r>
          </w:p>
        </w:tc>
        <w:tc>
          <w:tcPr>
            <w:tcW w:w="51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42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41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CC219A" w:rsidRPr="001065FD" w:rsidRDefault="00CC219A" w:rsidP="00CE21AB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CC219A" w:rsidRPr="001065FD" w:rsidRDefault="00CC219A" w:rsidP="00CE21A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 w:val="restart"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1065FD">
              <w:rPr>
                <w:rFonts w:ascii="Times New Roman" w:eastAsia="標楷體" w:cs="Times New Roman"/>
                <w:b/>
                <w:color w:val="auto"/>
              </w:rPr>
              <w:t>會展承辦</w:t>
            </w: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tabs>
                <w:tab w:val="left" w:pos="261"/>
              </w:tabs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會議</w:t>
            </w:r>
            <w:r w:rsidRPr="001065FD">
              <w:rPr>
                <w:rFonts w:ascii="Times New Roman" w:eastAsia="標楷體" w:cs="Times New Roman"/>
                <w:color w:val="auto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</w:rPr>
              <w:t>展覽業務之延攬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會議</w:t>
            </w:r>
            <w:r w:rsidRPr="001065FD">
              <w:rPr>
                <w:rFonts w:ascii="Times New Roman" w:eastAsia="標楷體" w:cs="Times New Roman"/>
                <w:color w:val="auto"/>
              </w:rPr>
              <w:t>/</w:t>
            </w:r>
            <w:r w:rsidRPr="001065FD">
              <w:rPr>
                <w:rFonts w:ascii="Times New Roman" w:eastAsia="標楷體" w:cs="Times New Roman"/>
                <w:color w:val="auto"/>
              </w:rPr>
              <w:t>展覽規劃、計畫書撰寫、提案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接受委託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與相關單位之接洽、聯繫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會展工作之安排與執行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連絡客戶付款事宜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1065FD" w:rsidTr="001065FD">
        <w:trPr>
          <w:cantSplit/>
        </w:trPr>
        <w:tc>
          <w:tcPr>
            <w:tcW w:w="292" w:type="pct"/>
            <w:vMerge/>
            <w:vAlign w:val="center"/>
          </w:tcPr>
          <w:p w:rsidR="00932357" w:rsidRPr="001065FD" w:rsidRDefault="00932357" w:rsidP="0093235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932357" w:rsidRPr="001065FD" w:rsidRDefault="00932357" w:rsidP="00CA1770">
            <w:pPr>
              <w:pStyle w:val="a7"/>
              <w:numPr>
                <w:ilvl w:val="0"/>
                <w:numId w:val="27"/>
              </w:numPr>
              <w:spacing w:line="240" w:lineRule="atLeast"/>
              <w:ind w:leftChars="0" w:left="261" w:hanging="261"/>
              <w:jc w:val="both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相關費用之核發。</w:t>
            </w:r>
          </w:p>
        </w:tc>
        <w:tc>
          <w:tcPr>
            <w:tcW w:w="51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2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1065F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1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3" w:type="pct"/>
            <w:vAlign w:val="center"/>
          </w:tcPr>
          <w:p w:rsidR="00932357" w:rsidRPr="001065FD" w:rsidRDefault="00932357" w:rsidP="0093235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2" w:type="pct"/>
          </w:tcPr>
          <w:p w:rsidR="00932357" w:rsidRPr="001065FD" w:rsidRDefault="00932357" w:rsidP="0093235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CC219A" w:rsidRPr="00BF56FB" w:rsidRDefault="00CC219A" w:rsidP="004D2110">
      <w:pPr>
        <w:rPr>
          <w:rFonts w:ascii="標楷體" w:eastAsia="標楷體" w:hAnsi="標楷體"/>
          <w:color w:val="auto"/>
          <w:sz w:val="32"/>
          <w:szCs w:val="32"/>
        </w:rPr>
      </w:pPr>
    </w:p>
    <w:sectPr w:rsidR="00CC219A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557A" w:rsidRDefault="00C7557A" w:rsidP="009E29AC">
      <w:r>
        <w:separator/>
      </w:r>
    </w:p>
  </w:endnote>
  <w:endnote w:type="continuationSeparator" w:id="0">
    <w:p w:rsidR="00C7557A" w:rsidRDefault="00C7557A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557A" w:rsidRDefault="00C7557A" w:rsidP="009E29AC">
      <w:r>
        <w:separator/>
      </w:r>
    </w:p>
  </w:footnote>
  <w:footnote w:type="continuationSeparator" w:id="0">
    <w:p w:rsidR="00C7557A" w:rsidRDefault="00C7557A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208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57A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2F3B33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E578EA-608B-4702-AB4D-F9B6AE708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4</Words>
  <Characters>2019</Characters>
  <Application>Microsoft Office Word</Application>
  <DocSecurity>0</DocSecurity>
  <Lines>16</Lines>
  <Paragraphs>4</Paragraphs>
  <ScaleCrop>false</ScaleCrop>
  <Company>SYNNEX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1:54:00Z</dcterms:created>
  <dcterms:modified xsi:type="dcterms:W3CDTF">2022-10-03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